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Canada</w:t>
      </w:r>
      <w:r>
        <w:t xml:space="preserve"> </w:t>
      </w:r>
      <w:r>
        <w:t xml:space="preserve">Toronto</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Electrical Engineer position at your esteemed organization in Canada, specifically Toronto. As a dedicated and skilled professional with a strong background in electrical engineering, I am eager to contribute my expertise to drive innovation and excellence within your team. My academic qualifications, hands-on experience, and passion for sustainable energy solutions align seamlessly with the requirements of this role. I am particularly drawn to the opportunity to work in Canada Toronto, where the dynamic technological landscape and commitment to green initiatives create an ideal environment for electrical engineers like myself.</w:t>
      </w:r>
    </w:p>
    <w:p>
      <w:pPr>
        <w:pStyle w:val="BodyText"/>
      </w:pPr>
      <w:r>
        <w:t xml:space="preserve">With a degree in Electrical Engineering from [Your University] and over [X years] of experience in designing, implementing, and maintaining electrical systems, I have developed a comprehensive understanding of both theoretical principles and practical applications. My career has focused on areas such as power distribution, automation systems, renewable energy integration, and smart grid technologies—fields that are increasingly critical to Canada's vision for a sustainable future. Toronto’s growing emphasis on urban infrastructure development and clean energy projects makes it an exciting hub for professionals in this domain.</w:t>
      </w:r>
    </w:p>
    <w:p>
      <w:pPr>
        <w:pStyle w:val="BodyText"/>
      </w:pPr>
      <w:r>
        <w:t xml:space="preserve">One of the key aspects of my work as an Electrical Engineer has been the ability to translate complex technical concepts into actionable solutions. For instance, during my tenure at [Previous Company], I led a team to design a solar-powered microgrid for a commercial facility, which reduced energy costs by 30% and significantly lowered carbon emissions. This project not only demonstrated my technical proficiency but also highlighted my commitment to aligning engineering solutions with environmental stewardship—a principle that resonates deeply with the values of Canada Toronto. The city’s ambitious climate goals, such as achieving net-zero emissions by 2040, underscore the importance of professionals who can bridge innovation and sustainability.</w:t>
      </w:r>
    </w:p>
    <w:p>
      <w:pPr>
        <w:pStyle w:val="BodyText"/>
      </w:pPr>
      <w:r>
        <w:t xml:space="preserve">My experience extends beyond project execution to collaboration with multidisciplinary teams. In Canada Toronto, where engineering projects often involve cross-functional partnerships, I have consistently demonstrated my ability to communicate effectively with engineers, architects, and stakeholders. For example, while working on a smart grid initiative in [Previous Project], I coordinated with software developers and data analysts to integrate real-time monitoring systems that enhanced operational efficiency. This experience reinforced the importance of adaptability and teamwork—qualities that are vital in the fast-paced, collaborative environment of Canadian engineering firms.</w:t>
      </w:r>
    </w:p>
    <w:p>
      <w:pPr>
        <w:pStyle w:val="BodyText"/>
      </w:pPr>
      <w:r>
        <w:t xml:space="preserve">Furthermore, I am well-versed in Canadian standards and regulations, including those set by the Canadian Standards Association (CSA) and the Institute of Electrical and Electronics Engineers (IEEE). Ensuring compliance with these guidelines is a cornerstone of my work, as it guarantees the safety, reliability, and efficiency of electrical systems. In Canada Toronto, where regulatory frameworks are rigorous yet forward-thinking, this expertise allows me to deliver solutions that meet both current demands and future challenges. For instance, I have worked extensively with low-voltage systems and high-voltage transmission networks, ensuring they adhere to provincial codes while optimizing performance.</w:t>
      </w:r>
    </w:p>
    <w:p>
      <w:pPr>
        <w:pStyle w:val="BodyText"/>
      </w:pPr>
      <w:r>
        <w:t xml:space="preserve">What excites me most about the opportunity to work in Canada Toronto is the chance to contribute to a city that is at the forefront of technological and environmental progress. The presence of leading engineering firms, research institutions, and startups in Toronto creates a vibrant ecosystem for innovation. I am particularly interested in leveraging my skills to support projects that align with Canada’s focus on renewable energy, such as wind and solar power integration, electric vehicle infrastructure, and energy storage systems. My goal is to play a pivotal role in shaping the future of electrical engineering while fostering sustainable development in the region.</w:t>
      </w:r>
    </w:p>
    <w:p>
      <w:pPr>
        <w:pStyle w:val="BodyText"/>
      </w:pPr>
      <w:r>
        <w:t xml:space="preserve">In addition to my technical expertise, I bring a strong work ethic and a proactive approach to problem-solving. I am adept at analyzing complex systems, identifying inefficiencies, and proposing cost-effective solutions. For example, during my time at [Previous Company], I conducted an energy audit for a manufacturing plant and recommended upgrades to its electrical infrastructure that resulted in annual savings of $500,000. This outcome not only showcased my analytical skills but also reinforced the value of continuous improvement in engineering practices.</w:t>
      </w:r>
    </w:p>
    <w:p>
      <w:pPr>
        <w:pStyle w:val="BodyText"/>
      </w:pPr>
      <w:r>
        <w:t xml:space="preserve">As an Electrical Engineer, I am driven by the desire to make a tangible impact through my work. Whether it’s designing systems that power cities or developing solutions that reduce environmental footprints, I strive to create value for clients and communities alike. Canada Toronto offers a unique opportunity to combine these goals with the resources and support needed to achieve them. I am confident that my background, skills, and passion for electrical engineering make me a strong candidate for this position.</w:t>
      </w:r>
    </w:p>
    <w:p>
      <w:pPr>
        <w:pStyle w:val="BodyText"/>
      </w:pPr>
      <w:r>
        <w:t xml:space="preserve">I would welcome the opportunity to discuss how my qualifications align with your organization’s needs. Thank you for considering my application. I look forward to the possibility of contributing to your team and helping advance the field of electrical engineering in Canada Toronto.</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 Canada Toronto</dc:title>
  <dc:creator/>
  <cp:keywords/>
  <dcterms:created xsi:type="dcterms:W3CDTF">2025-12-11T06:22:37Z</dcterms:created>
  <dcterms:modified xsi:type="dcterms:W3CDTF">2025-12-11T06:22:37Z</dcterms:modified>
</cp:coreProperties>
</file>

<file path=docProps/custom.xml><?xml version="1.0" encoding="utf-8"?>
<Properties xmlns="http://schemas.openxmlformats.org/officeDocument/2006/custom-properties" xmlns:vt="http://schemas.openxmlformats.org/officeDocument/2006/docPropsVTypes"/>
</file>